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CBC54E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47E2F" w:rsidRPr="00047E2F">
        <w:rPr>
          <w:b/>
          <w:i/>
          <w:noProof/>
          <w:sz w:val="28"/>
        </w:rPr>
        <w:t>S5-215315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8D8718E" w:rsidR="00BA2A2C" w:rsidRPr="00410371" w:rsidRDefault="00EF1E7A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C1AABC" w:rsidR="00BA2A2C" w:rsidRPr="00410371" w:rsidRDefault="00EF5247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DE8C8E" w:rsidR="00BA2A2C" w:rsidRDefault="0004777E" w:rsidP="00EF524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EF5247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EF5247">
              <w:rPr>
                <w:noProof/>
              </w:rPr>
              <w:t>18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0" w:name="_Toc20227303"/>
      <w:bookmarkStart w:id="1" w:name="_Toc27749535"/>
      <w:bookmarkStart w:id="2" w:name="_Toc28709462"/>
      <w:bookmarkStart w:id="3" w:name="_Toc44671081"/>
      <w:bookmarkStart w:id="4" w:name="_Toc51918989"/>
      <w:bookmarkStart w:id="5" w:name="_Toc75164366"/>
      <w:bookmarkStart w:id="6" w:name="_Toc20227432"/>
      <w:bookmarkStart w:id="7" w:name="_Toc27749677"/>
      <w:bookmarkStart w:id="8" w:name="_Toc28709604"/>
      <w:bookmarkStart w:id="9" w:name="_Toc44671224"/>
      <w:bookmarkStart w:id="10" w:name="_Toc51919147"/>
      <w:bookmarkStart w:id="11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751091" w:rsidRPr="00BD6F46" w14:paraId="4DE0A214" w14:textId="77777777" w:rsidTr="00650980">
        <w:trPr>
          <w:jc w:val="center"/>
          <w:ins w:id="12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38EBAC5A" w:rsidR="00751091" w:rsidRPr="00C5750B" w:rsidRDefault="00751091" w:rsidP="00751091">
            <w:pPr>
              <w:pStyle w:val="TAL"/>
              <w:rPr>
                <w:ins w:id="13" w:author="Huawei" w:date="2021-09-28T14:31:00Z"/>
              </w:rPr>
            </w:pPr>
            <w:bookmarkStart w:id="14" w:name="_GoBack" w:colFirst="3" w:colLast="4"/>
            <w:proofErr w:type="spellStart"/>
            <w:ins w:id="15" w:author="Huawei" w:date="2021-09-28T14:31:00Z"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751091" w:rsidRPr="00BD6F46" w:rsidRDefault="00751091" w:rsidP="00751091">
            <w:pPr>
              <w:pStyle w:val="TAL"/>
              <w:rPr>
                <w:ins w:id="16" w:author="Huawei" w:date="2021-09-28T14:31:00Z"/>
              </w:rPr>
            </w:pPr>
            <w:proofErr w:type="spellStart"/>
            <w:ins w:id="17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751091" w:rsidRPr="00BD6F46" w:rsidRDefault="00751091" w:rsidP="00751091">
            <w:pPr>
              <w:pStyle w:val="TAC"/>
              <w:rPr>
                <w:ins w:id="18" w:author="Huawei" w:date="2021-09-28T14:31:00Z"/>
                <w:lang w:bidi="ar-IQ"/>
              </w:rPr>
            </w:pPr>
            <w:ins w:id="19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751091" w:rsidRPr="00BD6F46" w:rsidRDefault="00751091" w:rsidP="00751091">
            <w:pPr>
              <w:pStyle w:val="TAL"/>
              <w:rPr>
                <w:ins w:id="20" w:author="Huawei" w:date="2021-09-28T14:31:00Z"/>
                <w:lang w:eastAsia="zh-CN" w:bidi="ar-IQ"/>
              </w:rPr>
            </w:pPr>
            <w:ins w:id="21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429A0" w14:textId="24897D6B" w:rsidR="00751091" w:rsidRPr="00BD6F46" w:rsidRDefault="000632A7" w:rsidP="0028679C">
            <w:pPr>
              <w:pStyle w:val="TAL"/>
              <w:rPr>
                <w:ins w:id="22" w:author="Huawei" w:date="2021-09-28T14:31:00Z"/>
                <w:noProof/>
                <w:szCs w:val="18"/>
              </w:rPr>
            </w:pPr>
            <w:ins w:id="23" w:author="Huawei-1" w:date="2021-10-19T14:19:00Z">
              <w:r>
                <w:rPr>
                  <w:rFonts w:cs="Arial"/>
                  <w:noProof/>
                  <w:szCs w:val="18"/>
                  <w:lang w:eastAsia="zh-CN"/>
                </w:rPr>
                <w:t>This field 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rFonts w:hint="eastAsia"/>
                  <w:noProof/>
                  <w:szCs w:val="18"/>
                  <w:lang w:eastAsia="zh-CN"/>
                </w:rPr>
                <w:t>p</w:t>
              </w:r>
            </w:ins>
            <w:ins w:id="24" w:author="Huawei" w:date="2021-09-28T14:31:00Z">
              <w:r w:rsidR="00751091" w:rsidRPr="00BD6F46">
                <w:rPr>
                  <w:noProof/>
                  <w:szCs w:val="18"/>
                </w:rPr>
                <w:t>rovides</w:t>
              </w:r>
            </w:ins>
            <w:ins w:id="25" w:author="Huawei-1" w:date="2021-10-18T09:46:00Z">
              <w:r w:rsidR="00126552">
                <w:rPr>
                  <w:noProof/>
                  <w:szCs w:val="18"/>
                </w:rPr>
                <w:t xml:space="preserve"> </w:t>
              </w:r>
              <w:r w:rsidR="00126552">
                <w:t>timestamp</w:t>
              </w:r>
            </w:ins>
            <w:ins w:id="26" w:author="Huawei" w:date="2021-09-28T14:31:00Z">
              <w:r w:rsidR="00751091" w:rsidRPr="00BD6F46">
                <w:rPr>
                  <w:noProof/>
                  <w:szCs w:val="18"/>
                </w:rPr>
                <w:t xml:space="preserve"> information on the </w:t>
              </w:r>
              <w:r w:rsidR="00751091" w:rsidRPr="00BD6F46">
                <w:rPr>
                  <w:lang w:eastAsia="zh-CN" w:bidi="ar-IQ"/>
                </w:rPr>
                <w:t>location</w:t>
              </w:r>
            </w:ins>
            <w:ins w:id="27" w:author="Huawei-1" w:date="2021-10-18T09:44:00Z">
              <w:r w:rsidR="00CC0367">
                <w:rPr>
                  <w:lang w:eastAsia="zh-CN" w:bidi="ar-IQ"/>
                </w:rPr>
                <w:t xml:space="preserve"> </w:t>
              </w:r>
            </w:ins>
            <w:ins w:id="28" w:author="Huawei-1" w:date="2021-10-18T09:46:00Z">
              <w:r w:rsidR="00126552">
                <w:rPr>
                  <w:lang w:eastAsia="zh-CN" w:bidi="ar-IQ"/>
                </w:rPr>
                <w:t xml:space="preserve">of the </w:t>
              </w:r>
            </w:ins>
            <w:ins w:id="29" w:author="Huawei-1" w:date="2021-10-19T14:18:00Z">
              <w:r>
                <w:rPr>
                  <w:color w:val="385723"/>
                  <w:lang w:eastAsia="zh-CN"/>
                </w:rPr>
                <w:t>n3gaLocation</w:t>
              </w:r>
            </w:ins>
            <w:ins w:id="30" w:author="Huawei-1" w:date="2021-10-18T09:47:00Z">
              <w:r w:rsidR="0028679C"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751091" w:rsidRDefault="00751091" w:rsidP="00751091">
            <w:pPr>
              <w:pStyle w:val="TAL"/>
              <w:rPr>
                <w:ins w:id="31" w:author="Huawei" w:date="2021-09-28T14:31:00Z"/>
                <w:rFonts w:cs="Arial"/>
                <w:szCs w:val="18"/>
                <w:lang w:eastAsia="zh-CN"/>
              </w:rPr>
            </w:pPr>
          </w:p>
        </w:tc>
      </w:tr>
      <w:bookmarkEnd w:id="14"/>
      <w:tr w:rsidR="00751091" w:rsidRPr="00BD6F46" w14:paraId="63E3F38A" w14:textId="77777777" w:rsidTr="00650980">
        <w:trPr>
          <w:jc w:val="center"/>
          <w:ins w:id="32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751091" w:rsidRPr="00C5750B" w:rsidRDefault="00751091" w:rsidP="00751091">
            <w:pPr>
              <w:pStyle w:val="TAL"/>
              <w:rPr>
                <w:ins w:id="33" w:author="Huawei" w:date="2021-09-28T14:31:00Z"/>
              </w:rPr>
            </w:pPr>
            <w:ins w:id="34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751091" w:rsidRPr="00BD6F46" w:rsidRDefault="00751091" w:rsidP="00751091">
            <w:pPr>
              <w:pStyle w:val="TAL"/>
              <w:rPr>
                <w:ins w:id="35" w:author="Huawei" w:date="2021-09-28T14:31:00Z"/>
              </w:rPr>
            </w:pPr>
            <w:proofErr w:type="spellStart"/>
            <w:ins w:id="36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751091" w:rsidRPr="00BD6F46" w:rsidRDefault="00751091" w:rsidP="00751091">
            <w:pPr>
              <w:pStyle w:val="TAC"/>
              <w:rPr>
                <w:ins w:id="37" w:author="Huawei" w:date="2021-09-28T14:31:00Z"/>
                <w:lang w:bidi="ar-IQ"/>
              </w:rPr>
            </w:pPr>
            <w:ins w:id="38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751091" w:rsidRPr="00BD6F46" w:rsidRDefault="00751091" w:rsidP="00751091">
            <w:pPr>
              <w:pStyle w:val="TAL"/>
              <w:rPr>
                <w:ins w:id="39" w:author="Huawei" w:date="2021-09-28T14:31:00Z"/>
                <w:lang w:eastAsia="zh-CN" w:bidi="ar-IQ"/>
              </w:rPr>
            </w:pPr>
            <w:ins w:id="40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1A57" w14:textId="39C04823" w:rsidR="00751091" w:rsidRPr="00BD6F46" w:rsidRDefault="00F37EB6" w:rsidP="00751091">
            <w:pPr>
              <w:pStyle w:val="TAL"/>
              <w:rPr>
                <w:ins w:id="41" w:author="Huawei" w:date="2021-09-28T14:31:00Z"/>
                <w:noProof/>
                <w:szCs w:val="18"/>
              </w:rPr>
            </w:pPr>
            <w:ins w:id="42" w:author="Huawei-1" w:date="2021-10-19T14:14:00Z">
              <w:r>
                <w:rPr>
                  <w:rFonts w:cs="Arial"/>
                  <w:noProof/>
                  <w:szCs w:val="18"/>
                  <w:lang w:eastAsia="zh-CN"/>
                </w:rPr>
                <w:t>This field 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</w:ins>
            <w:ins w:id="43" w:author="Huawei" w:date="2021-09-28T14:31:00Z">
              <w:r w:rsidR="00751091" w:rsidRPr="00BD6F46">
                <w:rPr>
                  <w:noProof/>
                  <w:szCs w:val="18"/>
                </w:rPr>
                <w:t xml:space="preserve">provides information on the </w:t>
              </w:r>
              <w:r w:rsidR="00751091" w:rsidRPr="00BD6F46">
                <w:rPr>
                  <w:lang w:eastAsia="zh-CN" w:bidi="ar-IQ"/>
                </w:rPr>
                <w:t>location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>under the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 xml:space="preserve">non-3GPP access for </w:t>
              </w:r>
              <w:r w:rsidR="00751091" w:rsidRPr="00BD6F46">
                <w:rPr>
                  <w:noProof/>
                  <w:lang w:eastAsia="zh-CN"/>
                </w:rPr>
                <w:t xml:space="preserve">the </w:t>
              </w:r>
              <w:r w:rsidR="00751091">
                <w:rPr>
                  <w:noProof/>
                  <w:lang w:eastAsia="zh-CN"/>
                </w:rPr>
                <w:t>MA PDU session</w:t>
              </w:r>
            </w:ins>
            <w:ins w:id="44" w:author="Huawei-1" w:date="2021-10-19T14:14:00Z">
              <w:r w:rsidR="00B00C8D"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751091" w:rsidRDefault="00751091" w:rsidP="00751091">
            <w:pPr>
              <w:pStyle w:val="TAL"/>
              <w:rPr>
                <w:ins w:id="45" w:author="Huawei" w:date="2021-09-28T14:31:00Z"/>
                <w:rFonts w:cs="Arial"/>
                <w:szCs w:val="18"/>
                <w:lang w:eastAsia="zh-CN"/>
              </w:rPr>
            </w:pPr>
            <w:ins w:id="46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5A6A9CA" w14:textId="77777777" w:rsidR="00EB7BC8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47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6AAF7138" w:rsidR="00C6305C" w:rsidRPr="001A7DE2" w:rsidRDefault="00C6305C" w:rsidP="00C6305C">
            <w:pPr>
              <w:pStyle w:val="TAL"/>
              <w:ind w:leftChars="100" w:left="200"/>
              <w:rPr>
                <w:ins w:id="48" w:author="Huawei" w:date="2021-09-28T14:33:00Z"/>
                <w:rFonts w:cs="Arial"/>
                <w:szCs w:val="18"/>
                <w:lang w:val="fr-FR"/>
              </w:rPr>
            </w:pPr>
            <w:ins w:id="49" w:author="Huawei" w:date="2021-09-28T14:34:00Z">
              <w:r>
                <w:t>U</w:t>
              </w:r>
            </w:ins>
            <w:ins w:id="50" w:author="Huawei" w:date="2021-09-28T14:33:00Z">
              <w:r w:rsidRPr="009D5C94">
                <w:t>ser</w:t>
              </w:r>
            </w:ins>
            <w:ins w:id="51" w:author="Huawei" w:date="2021-09-28T14:34:00Z">
              <w:r>
                <w:t xml:space="preserve"> </w:t>
              </w:r>
            </w:ins>
            <w:ins w:id="52" w:author="Huawei" w:date="2021-09-28T14:33:00Z">
              <w:r w:rsidRPr="009D5C94">
                <w:t>Location</w:t>
              </w:r>
            </w:ins>
            <w:ins w:id="53" w:author="Huawei" w:date="2021-09-28T14:34:00Z">
              <w:r>
                <w:t xml:space="preserve"> </w:t>
              </w:r>
            </w:ins>
            <w:ins w:id="54" w:author="Huawei" w:date="2021-09-28T14:33:00Z"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38C911A3" w:rsidR="00C6305C" w:rsidRPr="00752CB5" w:rsidRDefault="00C6305C" w:rsidP="00C6305C">
            <w:pPr>
              <w:pStyle w:val="TAL"/>
              <w:ind w:leftChars="100" w:left="200"/>
              <w:rPr>
                <w:ins w:id="55" w:author="Huawei" w:date="2021-09-28T14:33:00Z"/>
                <w:rFonts w:cs="Arial"/>
                <w:szCs w:val="18"/>
                <w:lang w:val="fr-FR"/>
              </w:rPr>
            </w:pPr>
            <w:ins w:id="56" w:author="Huawei" w:date="2021-09-28T14:33:00Z">
              <w:r>
                <w:t>U</w:t>
              </w:r>
              <w:r w:rsidRPr="009D5C94">
                <w:t>ser</w:t>
              </w:r>
            </w:ins>
            <w:ins w:id="57" w:author="Huawei" w:date="2021-09-28T14:34:00Z">
              <w:r>
                <w:t xml:space="preserve"> </w:t>
              </w:r>
            </w:ins>
            <w:ins w:id="58" w:author="Huawei" w:date="2021-09-28T14:33:00Z">
              <w:r w:rsidRPr="009D5C94">
                <w:t>Location</w:t>
              </w:r>
            </w:ins>
            <w:ins w:id="59" w:author="Huawei" w:date="2021-09-28T14:34:00Z">
              <w:r>
                <w:t xml:space="preserve"> </w:t>
              </w:r>
            </w:ins>
            <w:ins w:id="60" w:author="Huawei" w:date="2021-09-28T14:33:00Z"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017B63AC" w:rsidR="00C6305C" w:rsidRPr="00BD6F46" w:rsidRDefault="000342FB" w:rsidP="00C6305C">
            <w:pPr>
              <w:pStyle w:val="TAC"/>
              <w:jc w:val="left"/>
              <w:rPr>
                <w:ins w:id="61" w:author="Huawei" w:date="2021-09-28T14:33:00Z"/>
                <w:rFonts w:eastAsia="等线"/>
              </w:rPr>
            </w:pPr>
            <w:ins w:id="62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proofErr w:type="spellStart"/>
            <w:ins w:id="63" w:author="Huawei" w:date="2021-09-28T14:33:00Z">
              <w:r w:rsidR="00C6305C">
                <w:t>u</w:t>
              </w:r>
              <w:r w:rsidR="00C6305C" w:rsidRPr="009D5C94">
                <w:t>serLocationTime</w:t>
              </w:r>
              <w:proofErr w:type="spellEnd"/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64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65" w:author="Huawei" w:date="2021-09-28T14:33:00Z"/>
                <w:rFonts w:cs="Arial"/>
                <w:szCs w:val="18"/>
                <w:lang w:val="fr-FR"/>
              </w:rPr>
            </w:pPr>
            <w:ins w:id="66" w:author="Huawei" w:date="2021-09-28T14:34:00Z">
              <w:r>
                <w:lastRenderedPageBreak/>
                <w:t>M</w:t>
              </w:r>
            </w:ins>
            <w:ins w:id="67" w:author="Huawei" w:date="2021-09-28T14:33:00Z">
              <w:r w:rsidRPr="008A1ABB">
                <w:t>A</w:t>
              </w:r>
            </w:ins>
            <w:ins w:id="68" w:author="Huawei" w:date="2021-09-28T14:34:00Z">
              <w:r>
                <w:t xml:space="preserve"> </w:t>
              </w:r>
            </w:ins>
            <w:ins w:id="69" w:author="Huawei" w:date="2021-09-28T14:33:00Z">
              <w:r w:rsidRPr="008A1ABB">
                <w:t>PDU</w:t>
              </w:r>
            </w:ins>
            <w:ins w:id="70" w:author="Huawei" w:date="2021-09-28T14:34:00Z">
              <w:r>
                <w:t xml:space="preserve"> </w:t>
              </w:r>
            </w:ins>
            <w:ins w:id="71" w:author="Huawei" w:date="2021-09-28T14:33:00Z">
              <w:r w:rsidRPr="008A1ABB">
                <w:t>Non</w:t>
              </w:r>
            </w:ins>
            <w:ins w:id="72" w:author="Huawei" w:date="2021-09-28T14:34:00Z">
              <w:r>
                <w:t xml:space="preserve"> </w:t>
              </w:r>
            </w:ins>
            <w:ins w:id="73" w:author="Huawei" w:date="2021-09-28T14:33:00Z">
              <w:r w:rsidRPr="008A1ABB">
                <w:t>3GPP</w:t>
              </w:r>
            </w:ins>
            <w:ins w:id="74" w:author="Huawei" w:date="2021-09-28T14:34:00Z">
              <w:r>
                <w:t xml:space="preserve"> </w:t>
              </w:r>
            </w:ins>
            <w:ins w:id="75" w:author="Huawei" w:date="2021-09-28T14:33:00Z">
              <w:r w:rsidRPr="008A1ABB">
                <w:t>User</w:t>
              </w:r>
            </w:ins>
            <w:ins w:id="76" w:author="Huawei" w:date="2021-09-28T14:34:00Z">
              <w:r>
                <w:t xml:space="preserve"> </w:t>
              </w:r>
            </w:ins>
            <w:ins w:id="77" w:author="Huawei" w:date="2021-09-28T14:33:00Z">
              <w:r w:rsidRPr="008A1ABB">
                <w:t>Location</w:t>
              </w:r>
            </w:ins>
            <w:ins w:id="78" w:author="Huawei" w:date="2021-09-28T14:34:00Z">
              <w:r>
                <w:t xml:space="preserve"> </w:t>
              </w:r>
            </w:ins>
            <w:ins w:id="79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80" w:author="Huawei" w:date="2021-09-28T14:33:00Z"/>
                <w:rFonts w:cs="Arial"/>
                <w:szCs w:val="18"/>
                <w:lang w:val="fr-FR"/>
              </w:rPr>
            </w:pPr>
            <w:ins w:id="81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82" w:author="Huawei" w:date="2021-09-28T14:33:00Z"/>
                <w:rFonts w:eastAsia="等线"/>
              </w:rPr>
            </w:pPr>
            <w:ins w:id="83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84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85" w:name="_Toc20227437"/>
      <w:bookmarkStart w:id="86" w:name="_Toc27749684"/>
      <w:bookmarkStart w:id="87" w:name="_Toc28709611"/>
      <w:bookmarkStart w:id="88" w:name="_Toc44671231"/>
      <w:bookmarkStart w:id="89" w:name="_Toc51919155"/>
      <w:bookmarkStart w:id="90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85"/>
      <w:bookmarkEnd w:id="86"/>
      <w:bookmarkEnd w:id="87"/>
      <w:bookmarkEnd w:id="88"/>
      <w:bookmarkEnd w:id="89"/>
      <w:bookmarkEnd w:id="90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91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91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92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736070CE" w:rsidR="00847DEB" w:rsidRDefault="00847DEB" w:rsidP="00847DEB">
      <w:pPr>
        <w:pStyle w:val="PL"/>
        <w:rPr>
          <w:ins w:id="93" w:author="Huawei" w:date="2021-09-28T14:36:00Z"/>
          <w:rFonts w:eastAsia="等线"/>
        </w:rPr>
      </w:pPr>
      <w:ins w:id="94" w:author="Huawei" w:date="2021-09-28T14:35:00Z">
        <w:r w:rsidRPr="00BD6F46">
          <w:t xml:space="preserve">        </w:t>
        </w:r>
      </w:ins>
      <w:ins w:id="95" w:author="Huawei" w:date="2021-09-28T14:36:00Z">
        <w:r w:rsidR="005B3199">
          <w:rPr>
            <w:rFonts w:eastAsia="等线"/>
          </w:rPr>
          <w:t>u</w:t>
        </w:r>
      </w:ins>
      <w:ins w:id="96" w:author="Huawei" w:date="2021-09-28T14:35:00Z">
        <w:r w:rsidRPr="00847DEB">
          <w:rPr>
            <w:rFonts w:eastAsia="等线"/>
          </w:rPr>
          <w:t>serLocationTime</w:t>
        </w:r>
      </w:ins>
      <w:ins w:id="97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98" w:author="Huawei" w:date="2021-09-28T14:36:00Z"/>
        </w:rPr>
      </w:pPr>
      <w:ins w:id="99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100" w:author="Huawei" w:date="2021-09-28T14:36:00Z"/>
          <w:rFonts w:eastAsia="等线"/>
        </w:rPr>
      </w:pPr>
      <w:ins w:id="101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102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03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04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05" w:name="_Hlk68183587"/>
      <w:bookmarkEnd w:id="104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05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06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06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B62C01" w14:textId="77777777" w:rsidR="000A07BE" w:rsidRDefault="000A07BE">
      <w:r>
        <w:separator/>
      </w:r>
    </w:p>
  </w:endnote>
  <w:endnote w:type="continuationSeparator" w:id="0">
    <w:p w14:paraId="6C7E7731" w14:textId="77777777" w:rsidR="000A07BE" w:rsidRDefault="000A0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53C909" w14:textId="77777777" w:rsidR="000A07BE" w:rsidRDefault="000A07BE">
      <w:r>
        <w:separator/>
      </w:r>
    </w:p>
  </w:footnote>
  <w:footnote w:type="continuationSeparator" w:id="0">
    <w:p w14:paraId="5FC03573" w14:textId="77777777" w:rsidR="000A07BE" w:rsidRDefault="000A07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09E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7A7194-58A0-47A2-AF5E-C619D27E0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30</Pages>
  <Words>10114</Words>
  <Characters>57651</Characters>
  <Application>Microsoft Office Word</Application>
  <DocSecurity>0</DocSecurity>
  <Lines>480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6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5</cp:revision>
  <cp:lastPrinted>1899-12-31T23:00:00Z</cp:lastPrinted>
  <dcterms:created xsi:type="dcterms:W3CDTF">2021-10-19T03:50:00Z</dcterms:created>
  <dcterms:modified xsi:type="dcterms:W3CDTF">2021-10-1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8pUpFmqCpVIr5Tgnw3ZhfAJT3pHk+0WIrZ+29SveGskx/20w76KB7stEma+u0DUVH73dvEh
HfMOE+LPByx//orW1RJzA4dvt5TE37v+9aXlr6mJsTYBxQXzbtI2rgolGBNrcPA9y7p2sZ0a
/QmQbOOKQ+YCb6UUcslkcIQu7IXUGJKe31D/ChaZSRowBUfb+2nCwmmTAfYz0aVvKKMCrC0N
XreimT/HA9xdhJfyAh</vt:lpwstr>
  </property>
  <property fmtid="{D5CDD505-2E9C-101B-9397-08002B2CF9AE}" pid="22" name="_2015_ms_pID_7253431">
    <vt:lpwstr>ThiJKos/kzPjdtmbOq7Vftx1IkN4PqLtUzlCeEdFS0oCoUCQSgvMYt
vZeQtci1WoDKLFrtPLqJ6MB0ijI8ebT32n9PxjPu0mfCO13TxdQ7ZzLgFmvGqoB47yfoAEkC
ULRqNEyLLjPEJqbiaRSHOSWKBtljVCsWqnTR5NOQ6N71w0aOXQbDRG2dmyfsp0F+YGFLF3TH
31UHhrAZX6JMmNTsSrK3UuWY09CBfnOkpI9s</vt:lpwstr>
  </property>
  <property fmtid="{D5CDD505-2E9C-101B-9397-08002B2CF9AE}" pid="23" name="_2015_ms_pID_7253432">
    <vt:lpwstr>mN4+c0bRpF2YoSDKJy2OR2c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